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7FD3B" w14:textId="77777777" w:rsidR="007722A9" w:rsidRDefault="007722A9" w:rsidP="007722A9">
      <w:pPr>
        <w:pStyle w:val="2"/>
        <w:jc w:val="both"/>
      </w:pPr>
      <w:r>
        <w:t>Input</w:t>
      </w:r>
    </w:p>
    <w:p w14:paraId="714ACAA3" w14:textId="77777777" w:rsidR="007722A9" w:rsidRDefault="007722A9" w:rsidP="007722A9">
      <w:pPr>
        <w:pStyle w:val="a3"/>
        <w:numPr>
          <w:ilvl w:val="0"/>
          <w:numId w:val="1"/>
        </w:numPr>
      </w:pPr>
      <w:r>
        <w:t>The possible inputs are:</w:t>
      </w:r>
    </w:p>
    <w:p w14:paraId="5D4CC91F" w14:textId="77777777" w:rsidR="007722A9" w:rsidRDefault="007722A9" w:rsidP="007722A9">
      <w:pPr>
        <w:pStyle w:val="a3"/>
        <w:numPr>
          <w:ilvl w:val="1"/>
          <w:numId w:val="1"/>
        </w:numPr>
      </w:pPr>
      <w:r w:rsidRPr="00DE7CB2">
        <w:rPr>
          <w:b/>
        </w:rPr>
        <w:t>Examples for a valid input:</w:t>
      </w:r>
      <w:r>
        <w:t xml:space="preserve"> </w:t>
      </w:r>
    </w:p>
    <w:p w14:paraId="1629233C" w14:textId="77777777" w:rsidR="007722A9" w:rsidRPr="007722A9" w:rsidRDefault="007722A9" w:rsidP="007722A9">
      <w:pPr>
        <w:pStyle w:val="a3"/>
        <w:ind w:left="1800"/>
      </w:pPr>
      <w:r w:rsidRPr="0020351E">
        <w:rPr>
          <w:rFonts w:ascii="Consolas" w:hAnsi="Consolas"/>
          <w:noProof/>
          <w:lang w:val="en-GB"/>
        </w:rPr>
        <w:t>#</w:t>
      </w:r>
      <w:r w:rsidRPr="0020351E">
        <w:rPr>
          <w:rFonts w:ascii="Consolas" w:hAnsi="Consolas"/>
          <w:noProof/>
          <w:highlight w:val="green"/>
          <w:lang w:val="en-GB"/>
        </w:rPr>
        <w:t>SteveHislop</w:t>
      </w:r>
      <w:r w:rsidRPr="0020351E">
        <w:rPr>
          <w:rFonts w:ascii="Consolas" w:hAnsi="Consolas"/>
          <w:noProof/>
          <w:lang w:val="en-GB"/>
        </w:rPr>
        <w:t>#=</w:t>
      </w:r>
      <w:r w:rsidRPr="0020351E">
        <w:rPr>
          <w:rFonts w:ascii="Consolas" w:hAnsi="Consolas"/>
          <w:noProof/>
          <w:highlight w:val="green"/>
          <w:lang w:val="en-GB"/>
        </w:rPr>
        <w:t>16</w:t>
      </w:r>
      <w:r w:rsidRPr="0020351E">
        <w:rPr>
          <w:rFonts w:ascii="Consolas" w:hAnsi="Consolas"/>
          <w:noProof/>
          <w:lang w:val="en-GB"/>
        </w:rPr>
        <w:t>!!</w:t>
      </w:r>
      <w:r w:rsidRPr="0020351E">
        <w:rPr>
          <w:rFonts w:ascii="Consolas" w:hAnsi="Consolas"/>
          <w:noProof/>
          <w:highlight w:val="green"/>
          <w:lang w:val="en-GB"/>
        </w:rPr>
        <w:t>tv5dekdz8x11ddkc</w:t>
      </w:r>
      <w:r w:rsidRPr="00DE7CB2">
        <w:rPr>
          <w:b/>
        </w:rPr>
        <w:t xml:space="preserve"> </w:t>
      </w:r>
    </w:p>
    <w:p w14:paraId="7D25F98B" w14:textId="10EAAE30" w:rsidR="007722A9" w:rsidRDefault="007722A9" w:rsidP="007722A9">
      <w:pPr>
        <w:pStyle w:val="a3"/>
        <w:numPr>
          <w:ilvl w:val="1"/>
          <w:numId w:val="1"/>
        </w:numPr>
      </w:pPr>
      <w:r w:rsidRPr="00DE7CB2">
        <w:rPr>
          <w:b/>
        </w:rPr>
        <w:t>Examples for an invalid input:</w:t>
      </w:r>
      <w:r>
        <w:t xml:space="preserve"> </w:t>
      </w:r>
    </w:p>
    <w:p w14:paraId="2A90BA67" w14:textId="77777777" w:rsidR="007722A9" w:rsidRPr="007722A9" w:rsidRDefault="007722A9" w:rsidP="007722A9">
      <w:pPr>
        <w:pStyle w:val="a3"/>
        <w:numPr>
          <w:ilvl w:val="2"/>
          <w:numId w:val="1"/>
        </w:numPr>
        <w:spacing w:line="360" w:lineRule="auto"/>
        <w:jc w:val="both"/>
        <w:rPr>
          <w:rFonts w:asciiTheme="majorHAnsi" w:hAnsiTheme="majorHAnsi" w:cstheme="majorHAnsi"/>
          <w:noProof/>
          <w:lang w:val="en-GB"/>
        </w:rPr>
      </w:pPr>
      <w:r w:rsidRPr="007722A9">
        <w:rPr>
          <w:rFonts w:ascii="Consolas" w:hAnsi="Consolas"/>
          <w:noProof/>
          <w:color w:val="000000" w:themeColor="text1"/>
          <w:highlight w:val="yellow"/>
          <w:lang w:val="en-GB"/>
        </w:rPr>
        <w:t>%</w:t>
      </w:r>
      <w:r w:rsidRPr="007722A9">
        <w:rPr>
          <w:rFonts w:ascii="Consolas" w:hAnsi="Consolas"/>
          <w:noProof/>
          <w:lang w:val="en-GB"/>
        </w:rPr>
        <w:t>GiacomoAgostini</w:t>
      </w:r>
      <w:r w:rsidRPr="007722A9">
        <w:rPr>
          <w:rFonts w:ascii="Consolas" w:hAnsi="Consolas"/>
          <w:noProof/>
          <w:highlight w:val="yellow"/>
          <w:lang w:val="en-GB"/>
        </w:rPr>
        <w:t>$</w:t>
      </w:r>
      <w:r w:rsidRPr="007722A9">
        <w:rPr>
          <w:rFonts w:ascii="Consolas" w:hAnsi="Consolas"/>
          <w:noProof/>
          <w:lang w:val="en-GB"/>
        </w:rPr>
        <w:t>=7!!tv58ycb</w:t>
      </w:r>
      <w:r w:rsidRPr="00872900">
        <w:rPr>
          <w:rFonts w:cstheme="minorHAnsi"/>
          <w:noProof/>
          <w:lang w:val="en-GB"/>
        </w:rPr>
        <w:t xml:space="preserve"> – </w:t>
      </w:r>
      <w:r w:rsidRPr="007722A9">
        <w:rPr>
          <w:rFonts w:cstheme="minorHAnsi"/>
          <w:noProof/>
          <w:lang w:val="en-GB"/>
        </w:rPr>
        <w:t xml:space="preserve">The length is the same, but the name is not surrounded by </w:t>
      </w:r>
      <w:r w:rsidRPr="00872900">
        <w:rPr>
          <w:rFonts w:cstheme="minorHAnsi"/>
          <w:b/>
          <w:bCs/>
          <w:noProof/>
          <w:lang w:val="en-GB"/>
        </w:rPr>
        <w:t>matching signs</w:t>
      </w:r>
      <w:r w:rsidRPr="00872900">
        <w:rPr>
          <w:rFonts w:cstheme="minorHAnsi"/>
          <w:noProof/>
          <w:lang w:val="en-GB"/>
        </w:rPr>
        <w:t>.</w:t>
      </w:r>
    </w:p>
    <w:p w14:paraId="0D4BD9FD" w14:textId="77777777" w:rsidR="007722A9" w:rsidRPr="007722A9" w:rsidRDefault="007722A9" w:rsidP="007722A9">
      <w:pPr>
        <w:pStyle w:val="a3"/>
        <w:numPr>
          <w:ilvl w:val="2"/>
          <w:numId w:val="1"/>
        </w:numPr>
        <w:spacing w:line="360" w:lineRule="auto"/>
        <w:jc w:val="both"/>
        <w:rPr>
          <w:rFonts w:cstheme="minorHAnsi"/>
          <w:noProof/>
          <w:lang w:val="en-GB"/>
        </w:rPr>
      </w:pPr>
      <w:r w:rsidRPr="007722A9">
        <w:rPr>
          <w:rFonts w:ascii="Consolas" w:hAnsi="Consolas"/>
          <w:noProof/>
          <w:lang w:val="en-GB"/>
        </w:rPr>
        <w:t>$GeoffDuke$=</w:t>
      </w:r>
      <w:r w:rsidRPr="007722A9">
        <w:rPr>
          <w:rFonts w:ascii="Consolas" w:hAnsi="Consolas"/>
          <w:noProof/>
          <w:highlight w:val="yellow"/>
          <w:lang w:val="en-GB"/>
        </w:rPr>
        <w:t>6</w:t>
      </w:r>
      <w:r w:rsidRPr="007722A9">
        <w:rPr>
          <w:rFonts w:ascii="Consolas" w:hAnsi="Consolas"/>
          <w:noProof/>
          <w:lang w:val="en-GB"/>
        </w:rPr>
        <w:t>!!tuvz26n35dhe4w4</w:t>
      </w:r>
      <w:r w:rsidRPr="00872900">
        <w:rPr>
          <w:rFonts w:cstheme="minorHAnsi"/>
          <w:noProof/>
          <w:lang w:val="en-GB"/>
        </w:rPr>
        <w:t xml:space="preserve"> – </w:t>
      </w:r>
      <w:r w:rsidRPr="007722A9">
        <w:rPr>
          <w:rFonts w:cstheme="minorHAnsi"/>
          <w:noProof/>
          <w:lang w:val="en-GB"/>
        </w:rPr>
        <w:t xml:space="preserve">The length doesn't </w:t>
      </w:r>
      <w:r w:rsidRPr="00872900">
        <w:rPr>
          <w:rFonts w:cstheme="minorHAnsi"/>
          <w:b/>
          <w:bCs/>
          <w:noProof/>
          <w:lang w:val="en-GB"/>
        </w:rPr>
        <w:t>match</w:t>
      </w:r>
      <w:r w:rsidRPr="007722A9">
        <w:rPr>
          <w:rFonts w:cstheme="minorHAnsi"/>
          <w:noProof/>
          <w:lang w:val="en-GB"/>
        </w:rPr>
        <w:t xml:space="preserve"> the </w:t>
      </w:r>
      <w:r w:rsidRPr="00872900">
        <w:rPr>
          <w:rFonts w:cstheme="minorHAnsi"/>
          <w:b/>
          <w:bCs/>
          <w:noProof/>
          <w:lang w:val="en-GB"/>
        </w:rPr>
        <w:t>length</w:t>
      </w:r>
      <w:r w:rsidRPr="007722A9">
        <w:rPr>
          <w:rFonts w:cstheme="minorHAnsi"/>
          <w:noProof/>
          <w:lang w:val="en-GB"/>
        </w:rPr>
        <w:t xml:space="preserve"> of the code.</w:t>
      </w:r>
    </w:p>
    <w:p w14:paraId="31F666D9" w14:textId="77777777" w:rsidR="007722A9" w:rsidRPr="007722A9" w:rsidRDefault="007722A9" w:rsidP="007722A9">
      <w:pPr>
        <w:pStyle w:val="a3"/>
        <w:numPr>
          <w:ilvl w:val="2"/>
          <w:numId w:val="1"/>
        </w:numPr>
        <w:spacing w:line="360" w:lineRule="auto"/>
        <w:jc w:val="both"/>
        <w:rPr>
          <w:rFonts w:ascii="Consolas" w:hAnsi="Consolas"/>
          <w:noProof/>
          <w:lang w:val="en-GB"/>
        </w:rPr>
      </w:pPr>
      <w:r w:rsidRPr="007722A9">
        <w:rPr>
          <w:rFonts w:ascii="Consolas" w:hAnsi="Consolas"/>
          <w:noProof/>
          <w:lang w:val="en-GB"/>
        </w:rPr>
        <w:t>&amp;JoeyDunlop&amp;!!tvndjef67t=</w:t>
      </w:r>
      <w:r w:rsidRPr="00C11583">
        <w:rPr>
          <w:rFonts w:ascii="Consolas" w:hAnsi="Consolas"/>
          <w:noProof/>
          <w:highlight w:val="yellow"/>
          <w:lang w:val="en-GB"/>
        </w:rPr>
        <w:t>14</w:t>
      </w:r>
      <w:r w:rsidRPr="00872900">
        <w:rPr>
          <w:rFonts w:cstheme="minorHAnsi"/>
          <w:noProof/>
          <w:lang w:val="en-GB"/>
        </w:rPr>
        <w:t xml:space="preserve"> – </w:t>
      </w:r>
      <w:r w:rsidRPr="007722A9">
        <w:rPr>
          <w:rFonts w:cstheme="minorHAnsi"/>
          <w:noProof/>
          <w:lang w:val="en-GB"/>
        </w:rPr>
        <w:t xml:space="preserve">The length should be </w:t>
      </w:r>
      <w:r w:rsidRPr="00872900">
        <w:rPr>
          <w:rFonts w:cstheme="minorHAnsi"/>
          <w:b/>
          <w:bCs/>
          <w:noProof/>
          <w:lang w:val="en-GB"/>
        </w:rPr>
        <w:t>before</w:t>
      </w:r>
      <w:r w:rsidRPr="007722A9">
        <w:rPr>
          <w:rFonts w:cstheme="minorHAnsi"/>
          <w:noProof/>
          <w:lang w:val="en-GB"/>
        </w:rPr>
        <w:t xml:space="preserve"> the code.</w:t>
      </w:r>
    </w:p>
    <w:p w14:paraId="5941F2E4" w14:textId="77777777" w:rsidR="007722A9" w:rsidRDefault="007722A9" w:rsidP="007722A9">
      <w:pPr>
        <w:pStyle w:val="2"/>
        <w:jc w:val="both"/>
      </w:pPr>
      <w:r>
        <w:t>Output</w:t>
      </w:r>
    </w:p>
    <w:p w14:paraId="520FEC32" w14:textId="66E4C55F" w:rsidR="007722A9" w:rsidRDefault="007722A9" w:rsidP="007722A9">
      <w:pPr>
        <w:pStyle w:val="a3"/>
        <w:numPr>
          <w:ilvl w:val="0"/>
          <w:numId w:val="1"/>
        </w:numPr>
      </w:pPr>
      <w:r>
        <w:t xml:space="preserve">The possible </w:t>
      </w:r>
      <w:r w:rsidR="007077B0">
        <w:t>outputs</w:t>
      </w:r>
      <w:r>
        <w:t xml:space="preserve"> are:</w:t>
      </w:r>
    </w:p>
    <w:p w14:paraId="27DE21DA" w14:textId="6DE333A6" w:rsidR="007722A9" w:rsidRPr="007722A9" w:rsidRDefault="007722A9" w:rsidP="007722A9">
      <w:pPr>
        <w:pStyle w:val="a3"/>
        <w:numPr>
          <w:ilvl w:val="1"/>
          <w:numId w:val="1"/>
        </w:numPr>
        <w:jc w:val="both"/>
        <w:rPr>
          <w:b/>
        </w:rPr>
      </w:pPr>
      <w:r w:rsidRPr="007722A9">
        <w:rPr>
          <w:rFonts w:ascii="Consolas" w:hAnsi="Consolas"/>
        </w:rPr>
        <w:t>"</w:t>
      </w:r>
      <w:r w:rsidRPr="007722A9">
        <w:rPr>
          <w:rFonts w:ascii="Consolas" w:hAnsi="Consolas"/>
          <w:b/>
        </w:rPr>
        <w:t>Coordinates found! {</w:t>
      </w:r>
      <w:proofErr w:type="spellStart"/>
      <w:r w:rsidRPr="007722A9">
        <w:rPr>
          <w:rFonts w:ascii="Consolas" w:hAnsi="Consolas"/>
          <w:b/>
        </w:rPr>
        <w:t>nameOfRacer</w:t>
      </w:r>
      <w:proofErr w:type="spellEnd"/>
      <w:r w:rsidRPr="007722A9">
        <w:rPr>
          <w:rFonts w:ascii="Consolas" w:hAnsi="Consolas"/>
          <w:b/>
        </w:rPr>
        <w:t>} -&gt; {</w:t>
      </w:r>
      <w:proofErr w:type="spellStart"/>
      <w:r w:rsidRPr="007722A9">
        <w:rPr>
          <w:rFonts w:ascii="Consolas" w:hAnsi="Consolas"/>
          <w:b/>
        </w:rPr>
        <w:t>geohashcode</w:t>
      </w:r>
      <w:proofErr w:type="spellEnd"/>
      <w:r w:rsidRPr="007722A9">
        <w:rPr>
          <w:rFonts w:ascii="Consolas" w:hAnsi="Consolas"/>
          <w:b/>
        </w:rPr>
        <w:t>}</w:t>
      </w:r>
      <w:r w:rsidRPr="007722A9">
        <w:rPr>
          <w:rFonts w:ascii="Consolas" w:hAnsi="Consolas"/>
        </w:rPr>
        <w:t>"</w:t>
      </w:r>
    </w:p>
    <w:p w14:paraId="40416410" w14:textId="30ABB111" w:rsidR="007722A9" w:rsidRPr="007722A9" w:rsidRDefault="007722A9" w:rsidP="007722A9">
      <w:pPr>
        <w:pStyle w:val="a3"/>
        <w:numPr>
          <w:ilvl w:val="1"/>
          <w:numId w:val="1"/>
        </w:numPr>
        <w:spacing w:line="240" w:lineRule="auto"/>
        <w:jc w:val="both"/>
      </w:pPr>
      <w:r w:rsidRPr="007722A9">
        <w:rPr>
          <w:rFonts w:ascii="Consolas" w:hAnsi="Consolas"/>
        </w:rPr>
        <w:t>"</w:t>
      </w:r>
      <w:r w:rsidRPr="007722A9">
        <w:rPr>
          <w:rFonts w:ascii="Consolas" w:hAnsi="Consolas"/>
          <w:b/>
        </w:rPr>
        <w:t>Nothing found!</w:t>
      </w:r>
      <w:r w:rsidRPr="007722A9">
        <w:rPr>
          <w:rFonts w:ascii="Consolas" w:hAnsi="Consolas"/>
        </w:rPr>
        <w:t>"</w:t>
      </w:r>
    </w:p>
    <w:p w14:paraId="59064AB9" w14:textId="1287DFF1" w:rsidR="00FD2BC1" w:rsidRDefault="00FD2BC1" w:rsidP="00FD2BC1">
      <w:pPr>
        <w:pStyle w:val="2"/>
        <w:spacing w:line="360" w:lineRule="auto"/>
        <w:jc w:val="both"/>
      </w:pPr>
      <w:r>
        <w:t>Examples</w:t>
      </w:r>
    </w:p>
    <w:tbl>
      <w:tblPr>
        <w:tblW w:w="945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29"/>
        <w:gridCol w:w="5126"/>
      </w:tblGrid>
      <w:tr w:rsidR="00FD2BC1" w14:paraId="54F4E8CF" w14:textId="77777777" w:rsidTr="00B260ED">
        <w:trPr>
          <w:trHeight w:val="445"/>
        </w:trPr>
        <w:tc>
          <w:tcPr>
            <w:tcW w:w="4329" w:type="dxa"/>
            <w:shd w:val="clear" w:color="auto" w:fill="D9D9D9" w:themeFill="background1" w:themeFillShade="D9"/>
          </w:tcPr>
          <w:p w14:paraId="616D8F6B" w14:textId="77777777" w:rsidR="00FD2BC1" w:rsidRPr="004149D0" w:rsidRDefault="00FD2BC1" w:rsidP="008F31C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126" w:type="dxa"/>
            <w:shd w:val="clear" w:color="auto" w:fill="D9D9D9" w:themeFill="background1" w:themeFillShade="D9"/>
          </w:tcPr>
          <w:p w14:paraId="4323F182" w14:textId="77777777" w:rsidR="00FD2BC1" w:rsidRPr="004149D0" w:rsidRDefault="00FD2BC1" w:rsidP="008F31C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FD2BC1" w14:paraId="413CC95D" w14:textId="77777777" w:rsidTr="005160DA">
        <w:trPr>
          <w:trHeight w:val="2038"/>
        </w:trPr>
        <w:tc>
          <w:tcPr>
            <w:tcW w:w="4329" w:type="dxa"/>
          </w:tcPr>
          <w:p w14:paraId="52942C35" w14:textId="77777777" w:rsidR="00FD2BC1" w:rsidRPr="00FD2BC1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D2BC1">
              <w:rPr>
                <w:rFonts w:ascii="Consolas" w:eastAsia="Calibri" w:hAnsi="Consolas" w:cs="Times New Roman"/>
                <w:noProof/>
              </w:rPr>
              <w:t>%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GiacomoAgostini</w:t>
            </w:r>
            <w:r w:rsidRPr="00FD2BC1">
              <w:rPr>
                <w:rFonts w:ascii="Consolas" w:eastAsia="Calibri" w:hAnsi="Consolas" w:cs="Times New Roman"/>
                <w:noProof/>
              </w:rPr>
              <w:t>%=7!!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hbqw</w:t>
            </w:r>
          </w:p>
          <w:p w14:paraId="1970D362" w14:textId="77777777" w:rsidR="00FD2BC1" w:rsidRPr="00FD2BC1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D2BC1">
              <w:rPr>
                <w:rFonts w:ascii="Consolas" w:eastAsia="Calibri" w:hAnsi="Consolas" w:cs="Times New Roman"/>
                <w:noProof/>
              </w:rPr>
              <w:t>&amp;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GeoffDuke</w:t>
            </w:r>
            <w:r w:rsidRPr="00FD2BC1">
              <w:rPr>
                <w:rFonts w:ascii="Consolas" w:eastAsia="Calibri" w:hAnsi="Consolas" w:cs="Times New Roman"/>
                <w:noProof/>
              </w:rPr>
              <w:t>*=6!!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vjh</w:t>
            </w:r>
            <w:r w:rsidRPr="00FD2BC1">
              <w:rPr>
                <w:rFonts w:ascii="Consolas" w:eastAsia="Calibri" w:hAnsi="Consolas" w:cs="Times New Roman"/>
                <w:noProof/>
              </w:rPr>
              <w:t>]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zi</w:t>
            </w:r>
          </w:p>
          <w:p w14:paraId="186A202F" w14:textId="77777777" w:rsidR="00FD2BC1" w:rsidRPr="00FD2BC1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JoeyD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unlop</w:t>
            </w:r>
            <w:r w:rsidRPr="00FD2BC1">
              <w:rPr>
                <w:rFonts w:ascii="Consolas" w:eastAsia="Calibri" w:hAnsi="Consolas" w:cs="Times New Roman"/>
                <w:noProof/>
              </w:rPr>
              <w:t>=10!!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lkd</w:t>
            </w:r>
            <w:r w:rsidRPr="00FD2BC1">
              <w:rPr>
                <w:rFonts w:ascii="Consolas" w:eastAsia="Calibri" w:hAnsi="Consolas" w:cs="Times New Roman"/>
                <w:noProof/>
              </w:rPr>
              <w:t>,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rwazdr</w:t>
            </w:r>
          </w:p>
          <w:p w14:paraId="3A616CC9" w14:textId="77777777" w:rsidR="00FD2BC1" w:rsidRPr="009A380D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ke??Hai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lwood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=5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!!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[pliu</w:t>
            </w:r>
          </w:p>
          <w:p w14:paraId="46974053" w14:textId="77777777" w:rsidR="00FD2BC1" w:rsidRPr="00CB3895" w:rsidRDefault="00FD2BC1" w:rsidP="00D873DD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#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SteveHislop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#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=16!!</w:t>
            </w:r>
            <w:r w:rsidRPr="00B6290C">
              <w:rPr>
                <w:rFonts w:ascii="Consolas" w:eastAsia="Calibri" w:hAnsi="Consolas" w:cs="Times New Roman"/>
                <w:noProof/>
                <w:lang w:val="en-GB"/>
              </w:rPr>
              <w:t>df%TU[Tj(h!!TT[S</w:t>
            </w:r>
          </w:p>
        </w:tc>
        <w:tc>
          <w:tcPr>
            <w:tcW w:w="5126" w:type="dxa"/>
          </w:tcPr>
          <w:p w14:paraId="338B79CF" w14:textId="77777777" w:rsidR="00FD2BC1" w:rsidRPr="00A642EA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42EA"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08CCC2E2" w14:textId="77777777" w:rsidR="00FD2BC1" w:rsidRPr="00A642EA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42EA"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325D12EC" w14:textId="77777777" w:rsidR="00FD2BC1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42EA"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37ABB1C4" w14:textId="77777777" w:rsidR="00FD2BC1" w:rsidRPr="00A642EA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50CF715C" w14:textId="77777777" w:rsidR="00FD2BC1" w:rsidRPr="00E53BB7" w:rsidRDefault="00FD2BC1" w:rsidP="00D873DD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 w:rsidRPr="00A642EA">
              <w:rPr>
                <w:rFonts w:ascii="Consolas" w:eastAsia="Calibri" w:hAnsi="Consolas" w:cs="Times New Roman"/>
                <w:noProof/>
              </w:rPr>
              <w:t>Coordinates found! SteveHislop -&gt; tv5dekdz8x11ddkc</w:t>
            </w:r>
          </w:p>
        </w:tc>
      </w:tr>
      <w:tr w:rsidR="00FD2BC1" w14:paraId="7BBDF9D9" w14:textId="77777777" w:rsidTr="00B260ED">
        <w:trPr>
          <w:trHeight w:val="349"/>
        </w:trPr>
        <w:tc>
          <w:tcPr>
            <w:tcW w:w="9455" w:type="dxa"/>
            <w:gridSpan w:val="2"/>
            <w:shd w:val="clear" w:color="auto" w:fill="D9D9D9" w:themeFill="background1" w:themeFillShade="D9"/>
          </w:tcPr>
          <w:p w14:paraId="5405C0B0" w14:textId="77777777" w:rsidR="00FD2BC1" w:rsidRDefault="00FD2BC1" w:rsidP="008F31CA">
            <w:pPr>
              <w:jc w:val="center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1863DE">
              <w:rPr>
                <w:b/>
              </w:rPr>
              <w:t>Comments</w:t>
            </w:r>
            <w:proofErr w:type="spellEnd"/>
          </w:p>
        </w:tc>
      </w:tr>
      <w:tr w:rsidR="00FD2BC1" w14:paraId="7D28A3F6" w14:textId="77777777" w:rsidTr="00B260ED">
        <w:trPr>
          <w:trHeight w:val="1683"/>
        </w:trPr>
        <w:tc>
          <w:tcPr>
            <w:tcW w:w="9455" w:type="dxa"/>
            <w:gridSpan w:val="2"/>
          </w:tcPr>
          <w:p w14:paraId="4226F8D6" w14:textId="77777777" w:rsidR="00FD2BC1" w:rsidRPr="0096249C" w:rsidRDefault="00FD2BC1" w:rsidP="00D873DD">
            <w:pPr>
              <w:spacing w:after="0"/>
              <w:jc w:val="both"/>
              <w:rPr>
                <w:rFonts w:cstheme="minorHAnsi"/>
                <w:lang w:val="en-US"/>
              </w:rPr>
            </w:pPr>
            <w:r w:rsidRPr="0096249C">
              <w:rPr>
                <w:rFonts w:cstheme="minorHAnsi"/>
                <w:lang w:val="en-US"/>
              </w:rPr>
              <w:t xml:space="preserve">The first line matches, but the </w:t>
            </w:r>
            <w:r w:rsidRPr="0096249C">
              <w:rPr>
                <w:rFonts w:cstheme="minorHAnsi"/>
                <w:b/>
                <w:lang w:val="en-US"/>
              </w:rPr>
              <w:t>length</w:t>
            </w:r>
            <w:r w:rsidRPr="0096249C">
              <w:rPr>
                <w:rFonts w:cstheme="minorHAnsi"/>
                <w:lang w:val="en-US"/>
              </w:rPr>
              <w:t xml:space="preserve"> of the code </w:t>
            </w:r>
            <w:r w:rsidRPr="0096249C">
              <w:rPr>
                <w:rFonts w:cstheme="minorHAnsi"/>
                <w:b/>
                <w:lang w:val="en-US"/>
              </w:rPr>
              <w:t>doesn't match</w:t>
            </w:r>
            <w:r w:rsidRPr="0096249C">
              <w:rPr>
                <w:rFonts w:cstheme="minorHAnsi"/>
                <w:lang w:val="en-US"/>
              </w:rPr>
              <w:t xml:space="preserve"> the given number, so we print "Nothing found!"</w:t>
            </w:r>
          </w:p>
          <w:p w14:paraId="6C24FF15" w14:textId="77777777" w:rsidR="00FD2BC1" w:rsidRPr="0096249C" w:rsidRDefault="00FD2BC1" w:rsidP="00D873DD">
            <w:pPr>
              <w:spacing w:after="0"/>
              <w:jc w:val="both"/>
              <w:rPr>
                <w:rFonts w:cstheme="minorHAnsi"/>
                <w:lang w:val="en-US"/>
              </w:rPr>
            </w:pPr>
            <w:r w:rsidRPr="0096249C">
              <w:rPr>
                <w:rFonts w:cstheme="minorHAnsi"/>
                <w:lang w:val="en-US"/>
              </w:rPr>
              <w:t xml:space="preserve">The second line begins with </w:t>
            </w:r>
            <w:r w:rsidRPr="0096249C">
              <w:rPr>
                <w:rFonts w:cstheme="minorHAnsi"/>
                <w:b/>
                <w:lang w:val="en-US"/>
              </w:rPr>
              <w:t>"&amp;"</w:t>
            </w:r>
            <w:r w:rsidRPr="0096249C">
              <w:rPr>
                <w:rFonts w:cstheme="minorHAnsi"/>
                <w:lang w:val="en-US"/>
              </w:rPr>
              <w:t xml:space="preserve">, but ends with </w:t>
            </w:r>
            <w:r w:rsidRPr="0096249C">
              <w:rPr>
                <w:rFonts w:cstheme="minorHAnsi"/>
                <w:b/>
                <w:lang w:val="en-US"/>
              </w:rPr>
              <w:t>"*"</w:t>
            </w:r>
            <w:r w:rsidRPr="0096249C">
              <w:rPr>
                <w:rFonts w:cstheme="minorHAnsi"/>
                <w:lang w:val="en-US"/>
              </w:rPr>
              <w:t>, so we print "Nothing found!"</w:t>
            </w:r>
          </w:p>
          <w:p w14:paraId="625AC48F" w14:textId="2C7A6DC1" w:rsidR="00FD2BC1" w:rsidRPr="0096249C" w:rsidRDefault="00FD2BC1" w:rsidP="00D873DD">
            <w:pPr>
              <w:spacing w:after="0"/>
              <w:jc w:val="both"/>
              <w:rPr>
                <w:rFonts w:cstheme="minorHAnsi"/>
                <w:lang w:val="en-US"/>
              </w:rPr>
            </w:pPr>
            <w:r w:rsidRPr="0096249C">
              <w:rPr>
                <w:rFonts w:cstheme="minorHAnsi"/>
                <w:lang w:val="en-US"/>
              </w:rPr>
              <w:t xml:space="preserve">The third line is not valid because the </w:t>
            </w:r>
            <w:r w:rsidRPr="0096249C">
              <w:rPr>
                <w:rFonts w:cstheme="minorHAnsi"/>
                <w:b/>
                <w:lang w:val="en-US"/>
              </w:rPr>
              <w:t>name is not surrounded</w:t>
            </w:r>
            <w:r w:rsidRPr="0096249C">
              <w:rPr>
                <w:rFonts w:cstheme="minorHAnsi"/>
                <w:lang w:val="en-US"/>
              </w:rPr>
              <w:t xml:space="preserve"> </w:t>
            </w:r>
            <w:r w:rsidR="00BF2509">
              <w:rPr>
                <w:rFonts w:cstheme="minorHAnsi"/>
                <w:lang w:val="en-US"/>
              </w:rPr>
              <w:t>by</w:t>
            </w:r>
            <w:r w:rsidRPr="0096249C">
              <w:rPr>
                <w:rFonts w:cstheme="minorHAnsi"/>
                <w:lang w:val="en-US"/>
              </w:rPr>
              <w:t xml:space="preserve"> one of the </w:t>
            </w:r>
            <w:r w:rsidRPr="0096249C">
              <w:rPr>
                <w:rFonts w:cstheme="minorHAnsi"/>
                <w:b/>
                <w:lang w:val="en-US"/>
              </w:rPr>
              <w:t>allowed</w:t>
            </w:r>
            <w:r w:rsidRPr="0096249C">
              <w:rPr>
                <w:rFonts w:cstheme="minorHAnsi"/>
                <w:lang w:val="en-US"/>
              </w:rPr>
              <w:t xml:space="preserve"> </w:t>
            </w:r>
            <w:r w:rsidRPr="0096249C">
              <w:rPr>
                <w:rFonts w:cstheme="minorHAnsi"/>
                <w:b/>
                <w:lang w:val="en-US"/>
              </w:rPr>
              <w:t>symbols</w:t>
            </w:r>
            <w:r w:rsidRPr="0096249C">
              <w:rPr>
                <w:rFonts w:cstheme="minorHAnsi"/>
                <w:lang w:val="en-US"/>
              </w:rPr>
              <w:t>.</w:t>
            </w:r>
          </w:p>
          <w:p w14:paraId="4F338C92" w14:textId="6FD15C8D" w:rsidR="00FD2BC1" w:rsidRPr="0096249C" w:rsidRDefault="00FD2BC1" w:rsidP="00D873DD">
            <w:pPr>
              <w:spacing w:after="0"/>
              <w:jc w:val="both"/>
              <w:rPr>
                <w:rFonts w:cstheme="minorHAnsi"/>
                <w:lang w:val="en-US"/>
              </w:rPr>
            </w:pPr>
            <w:r w:rsidRPr="0096249C">
              <w:rPr>
                <w:rFonts w:cstheme="minorHAnsi"/>
                <w:lang w:val="en-US"/>
              </w:rPr>
              <w:t>The fo</w:t>
            </w:r>
            <w:r w:rsidR="00BF2509">
              <w:rPr>
                <w:rFonts w:cstheme="minorHAnsi"/>
                <w:lang w:val="en-US"/>
              </w:rPr>
              <w:t>u</w:t>
            </w:r>
            <w:r w:rsidRPr="0096249C">
              <w:rPr>
                <w:rFonts w:cstheme="minorHAnsi"/>
                <w:lang w:val="en-US"/>
              </w:rPr>
              <w:t xml:space="preserve">rth line is not a match, because the name doesn't contain </w:t>
            </w:r>
            <w:r w:rsidRPr="0096249C">
              <w:rPr>
                <w:rFonts w:cstheme="minorHAnsi"/>
                <w:b/>
                <w:lang w:val="en-US"/>
              </w:rPr>
              <w:t>only</w:t>
            </w:r>
            <w:r w:rsidRPr="0096249C">
              <w:rPr>
                <w:rFonts w:cstheme="minorHAnsi"/>
                <w:lang w:val="en-US"/>
              </w:rPr>
              <w:t xml:space="preserve"> letters.</w:t>
            </w:r>
          </w:p>
          <w:p w14:paraId="07A4A917" w14:textId="77777777" w:rsidR="00FD2BC1" w:rsidRPr="0096249C" w:rsidRDefault="00FD2BC1" w:rsidP="00D873DD">
            <w:pPr>
              <w:spacing w:after="0"/>
              <w:jc w:val="both"/>
              <w:rPr>
                <w:rFonts w:cstheme="minorHAnsi"/>
                <w:lang w:val="en-US"/>
              </w:rPr>
            </w:pPr>
            <w:r w:rsidRPr="0096249C">
              <w:rPr>
                <w:rFonts w:cstheme="minorHAnsi"/>
                <w:lang w:val="en-US"/>
              </w:rPr>
              <w:t xml:space="preserve">The fifth line is a match and the length is equal to the given number - 16, so we increase each of the symbols from the code with 16 and print the message in the appropriate format. </w:t>
            </w:r>
          </w:p>
          <w:p w14:paraId="52F787FC" w14:textId="77777777" w:rsidR="00FD2BC1" w:rsidRPr="001863DE" w:rsidRDefault="00FD2BC1" w:rsidP="00D873DD">
            <w:pPr>
              <w:spacing w:after="0"/>
              <w:jc w:val="both"/>
              <w:rPr>
                <w:rFonts w:cstheme="minorHAnsi"/>
                <w:lang w:val="en-US"/>
              </w:rPr>
            </w:pPr>
          </w:p>
        </w:tc>
      </w:tr>
      <w:tr w:rsidR="00FD2BC1" w14:paraId="45B47221" w14:textId="77777777" w:rsidTr="005160DA">
        <w:trPr>
          <w:trHeight w:val="58"/>
        </w:trPr>
        <w:tc>
          <w:tcPr>
            <w:tcW w:w="9455" w:type="dxa"/>
            <w:gridSpan w:val="2"/>
            <w:shd w:val="clear" w:color="auto" w:fill="D9D9D9" w:themeFill="background1" w:themeFillShade="D9"/>
          </w:tcPr>
          <w:p w14:paraId="1B271745" w14:textId="77777777" w:rsidR="00FD2BC1" w:rsidRPr="00176DCB" w:rsidRDefault="00FD2BC1" w:rsidP="00D873DD">
            <w:pPr>
              <w:jc w:val="both"/>
              <w:rPr>
                <w:rFonts w:cstheme="minorHAnsi"/>
                <w:sz w:val="20"/>
                <w:lang w:val="en-US"/>
              </w:rPr>
            </w:pPr>
          </w:p>
        </w:tc>
      </w:tr>
      <w:tr w:rsidR="00FD2BC1" w14:paraId="37C142BE" w14:textId="77777777" w:rsidTr="005160DA">
        <w:trPr>
          <w:trHeight w:val="2025"/>
        </w:trPr>
        <w:tc>
          <w:tcPr>
            <w:tcW w:w="4329" w:type="dxa"/>
          </w:tcPr>
          <w:p w14:paraId="368B4171" w14:textId="77777777" w:rsidR="00FD2BC1" w:rsidRPr="006E2EDF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Ian</w:t>
            </w:r>
            <w:r w:rsidRPr="006E2EDF">
              <w:rPr>
                <w:rFonts w:ascii="Consolas" w:eastAsia="Calibri" w:hAnsi="Consolas" w:cs="Times New Roman"/>
                <w:noProof/>
              </w:rPr>
              <w:t>6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Hut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chinson</w:t>
            </w:r>
            <w:r w:rsidRPr="006E2EDF">
              <w:rPr>
                <w:rFonts w:ascii="Consolas" w:eastAsia="Calibri" w:hAnsi="Consolas" w:cs="Times New Roman"/>
                <w:noProof/>
              </w:rPr>
              <w:t>=7!!\(58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ycb</w:t>
            </w:r>
            <w:r w:rsidRPr="006E2EDF">
              <w:rPr>
                <w:rFonts w:ascii="Consolas" w:eastAsia="Calibri" w:hAnsi="Consolas" w:cs="Times New Roman"/>
                <w:noProof/>
              </w:rPr>
              <w:t>4</w:t>
            </w:r>
          </w:p>
          <w:p w14:paraId="175A63A5" w14:textId="77777777" w:rsidR="00FD2BC1" w:rsidRPr="006E2EDF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MikeHailwood</w:t>
            </w:r>
            <w:r w:rsidRPr="006E2EDF">
              <w:rPr>
                <w:rFonts w:ascii="Consolas" w:eastAsia="Calibri" w:hAnsi="Consolas" w:cs="Times New Roman"/>
                <w:noProof/>
              </w:rPr>
              <w:t>#!!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gfzx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gu</w:t>
            </w:r>
            <w:r w:rsidRPr="006E2EDF">
              <w:rPr>
                <w:rFonts w:ascii="Consolas" w:eastAsia="Calibri" w:hAnsi="Consolas" w:cs="Times New Roman"/>
                <w:noProof/>
              </w:rPr>
              <w:t>6768</w:t>
            </w:r>
            <w:r>
              <w:rPr>
                <w:rFonts w:ascii="Consolas" w:eastAsia="Calibri" w:hAnsi="Consolas" w:cs="Times New Roman"/>
                <w:noProof/>
              </w:rPr>
              <w:t>=</w:t>
            </w:r>
            <w:r w:rsidRPr="006E2EDF">
              <w:rPr>
                <w:rFonts w:ascii="Consolas" w:eastAsia="Calibri" w:hAnsi="Consolas" w:cs="Times New Roman"/>
                <w:noProof/>
              </w:rPr>
              <w:t>11</w:t>
            </w:r>
          </w:p>
          <w:p w14:paraId="01AD7162" w14:textId="77777777" w:rsidR="00FD2BC1" w:rsidRPr="006E2EDF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slop</w:t>
            </w:r>
            <w:r w:rsidRPr="006E2EDF">
              <w:rPr>
                <w:rFonts w:ascii="Consolas" w:eastAsia="Calibri" w:hAnsi="Consolas" w:cs="Times New Roman"/>
                <w:noProof/>
              </w:rPr>
              <w:t>%16!!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plkdek</w:t>
            </w:r>
            <w:r w:rsidRPr="006E2EDF">
              <w:rPr>
                <w:rFonts w:ascii="Consolas" w:eastAsia="Calibri" w:hAnsi="Consolas" w:cs="Times New Roman"/>
                <w:noProof/>
              </w:rPr>
              <w:t>/.8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x</w:t>
            </w:r>
            <w:r w:rsidRPr="006E2EDF">
              <w:rPr>
                <w:rFonts w:ascii="Consolas" w:eastAsia="Calibri" w:hAnsi="Consolas" w:cs="Times New Roman"/>
                <w:noProof/>
              </w:rPr>
              <w:t>11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ddkc</w:t>
            </w:r>
          </w:p>
          <w:p w14:paraId="75E3782B" w14:textId="77777777" w:rsidR="00FD2BC1" w:rsidRPr="006E2EDF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E2EDF">
              <w:rPr>
                <w:rFonts w:ascii="Consolas" w:eastAsia="Calibri" w:hAnsi="Consolas" w:cs="Times New Roman"/>
                <w:noProof/>
              </w:rPr>
              <w:t>$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te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ve</w:t>
            </w:r>
            <w:r w:rsidRPr="006E2EDF">
              <w:rPr>
                <w:rFonts w:ascii="Consolas" w:eastAsia="Calibri" w:hAnsi="Consolas" w:cs="Times New Roman"/>
                <w:noProof/>
              </w:rPr>
              <w:t>$=9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Hhffjh</w:t>
            </w:r>
          </w:p>
          <w:p w14:paraId="3285F2F9" w14:textId="77777777" w:rsidR="00FD2BC1" w:rsidRPr="006E2EDF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*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DavM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olyneux</w:t>
            </w:r>
            <w:r>
              <w:rPr>
                <w:rFonts w:ascii="Consolas" w:eastAsia="Calibri" w:hAnsi="Consolas" w:cs="Times New Roman"/>
                <w:noProof/>
              </w:rPr>
              <w:t>*=</w:t>
            </w:r>
            <w:r w:rsidRPr="006E2EDF">
              <w:rPr>
                <w:rFonts w:ascii="Consolas" w:eastAsia="Calibri" w:hAnsi="Consolas" w:cs="Times New Roman"/>
                <w:noProof/>
              </w:rPr>
              <w:t>15!!</w:t>
            </w:r>
            <w:r w:rsidRPr="00052222">
              <w:rPr>
                <w:rFonts w:ascii="Consolas" w:eastAsia="Calibri" w:hAnsi="Consolas" w:cs="Times New Roman"/>
                <w:noProof/>
                <w:lang w:val="en-GB"/>
              </w:rPr>
              <w:t>efgk</w:t>
            </w:r>
            <w:r w:rsidRPr="006E2EDF">
              <w:rPr>
                <w:rFonts w:ascii="Consolas" w:eastAsia="Calibri" w:hAnsi="Consolas" w:cs="Times New Roman"/>
                <w:noProof/>
              </w:rPr>
              <w:t>#'_$&amp;</w:t>
            </w:r>
            <w:r w:rsidRPr="00052222">
              <w:rPr>
                <w:rFonts w:ascii="Consolas" w:eastAsia="Calibri" w:hAnsi="Consolas" w:cs="Times New Roman"/>
                <w:noProof/>
                <w:lang w:val="en-GB"/>
              </w:rPr>
              <w:t>UYV</w:t>
            </w:r>
            <w:r w:rsidRPr="006E2EDF">
              <w:rPr>
                <w:rFonts w:ascii="Consolas" w:eastAsia="Calibri" w:hAnsi="Consolas" w:cs="Times New Roman"/>
                <w:noProof/>
              </w:rPr>
              <w:t>%</w:t>
            </w:r>
            <w:r w:rsidRPr="00052222">
              <w:rPr>
                <w:rFonts w:ascii="Consolas" w:eastAsia="Calibri" w:hAnsi="Consolas" w:cs="Times New Roman"/>
                <w:noProof/>
                <w:lang w:val="en-GB"/>
              </w:rPr>
              <w:t>h</w:t>
            </w:r>
            <w:r w:rsidRPr="006E2EDF">
              <w:rPr>
                <w:rFonts w:ascii="Consolas" w:eastAsia="Calibri" w:hAnsi="Consolas" w:cs="Times New Roman"/>
                <w:noProof/>
              </w:rPr>
              <w:t>%</w:t>
            </w:r>
          </w:p>
          <w:p w14:paraId="57C713D8" w14:textId="77777777" w:rsidR="00FD2BC1" w:rsidRPr="0026608C" w:rsidRDefault="00FD2BC1" w:rsidP="00D873DD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R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ichardQ^ua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yle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=</w:t>
            </w:r>
            <w:r w:rsidRPr="009A380D">
              <w:rPr>
                <w:rFonts w:ascii="Consolas" w:eastAsia="Calibri" w:hAnsi="Consolas" w:cs="Times New Roman"/>
                <w:noProof/>
                <w:lang w:val="en-GB"/>
              </w:rPr>
              <w:t>16!!fr5de5kd</w:t>
            </w:r>
          </w:p>
        </w:tc>
        <w:tc>
          <w:tcPr>
            <w:tcW w:w="5126" w:type="dxa"/>
          </w:tcPr>
          <w:p w14:paraId="0B513A10" w14:textId="77777777" w:rsidR="00FD2BC1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64056"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462D1D34" w14:textId="77777777" w:rsidR="00FD2BC1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4BC61FDE" w14:textId="1A7A33D1" w:rsidR="00FD2BC1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5D22A0B5" w14:textId="77FFED1D" w:rsidR="00B226B4" w:rsidRPr="00B226B4" w:rsidRDefault="00B226B4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38D3FDED" w14:textId="4952AF5F" w:rsidR="00FD2BC1" w:rsidRPr="005160DA" w:rsidRDefault="00FD2BC1" w:rsidP="005160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64056">
              <w:rPr>
                <w:rFonts w:ascii="Consolas" w:eastAsia="Calibri" w:hAnsi="Consolas" w:cs="Times New Roman"/>
                <w:noProof/>
              </w:rPr>
              <w:t>Coordinates found! DavMolyneux -&gt; tuvz26n35dhe4w4</w:t>
            </w:r>
          </w:p>
        </w:tc>
      </w:tr>
    </w:tbl>
    <w:p w14:paraId="0C2A3E1B" w14:textId="4DCE8485" w:rsidR="00FD2BC1" w:rsidRDefault="00FD2BC1" w:rsidP="00FD2BC1">
      <w:pPr>
        <w:pStyle w:val="2"/>
        <w:spacing w:line="360" w:lineRule="auto"/>
        <w:jc w:val="both"/>
      </w:pPr>
      <w:r>
        <w:t xml:space="preserve">JS </w:t>
      </w:r>
    </w:p>
    <w:p w14:paraId="570BD3D3" w14:textId="138BBD6F" w:rsidR="007722A9" w:rsidRPr="007722A9" w:rsidRDefault="007722A9" w:rsidP="007722A9">
      <w:r>
        <w:t xml:space="preserve">The input will be provided as an </w:t>
      </w:r>
      <w:r w:rsidRPr="007F1676">
        <w:rPr>
          <w:bCs/>
        </w:rPr>
        <w:t>array of strings</w:t>
      </w:r>
      <w:r>
        <w:rPr>
          <w:bCs/>
        </w:rPr>
        <w:t>.</w:t>
      </w:r>
    </w:p>
    <w:tbl>
      <w:tblPr>
        <w:tblW w:w="945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3"/>
        <w:gridCol w:w="4642"/>
      </w:tblGrid>
      <w:tr w:rsidR="00FD2BC1" w14:paraId="4B7AABF9" w14:textId="77777777" w:rsidTr="005160DA">
        <w:trPr>
          <w:trHeight w:val="445"/>
        </w:trPr>
        <w:tc>
          <w:tcPr>
            <w:tcW w:w="4813" w:type="dxa"/>
            <w:shd w:val="clear" w:color="auto" w:fill="D9D9D9" w:themeFill="background1" w:themeFillShade="D9"/>
          </w:tcPr>
          <w:p w14:paraId="4B9D456F" w14:textId="77777777" w:rsidR="00FD2BC1" w:rsidRPr="004149D0" w:rsidRDefault="00FD2BC1" w:rsidP="008F31C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642" w:type="dxa"/>
            <w:shd w:val="clear" w:color="auto" w:fill="D9D9D9" w:themeFill="background1" w:themeFillShade="D9"/>
          </w:tcPr>
          <w:p w14:paraId="6B7D92EE" w14:textId="77777777" w:rsidR="00FD2BC1" w:rsidRPr="004149D0" w:rsidRDefault="00FD2BC1" w:rsidP="008F31C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FD2BC1" w14:paraId="7C0331EC" w14:textId="77777777" w:rsidTr="005160DA">
        <w:trPr>
          <w:trHeight w:val="2090"/>
        </w:trPr>
        <w:tc>
          <w:tcPr>
            <w:tcW w:w="4813" w:type="dxa"/>
          </w:tcPr>
          <w:p w14:paraId="3C243E82" w14:textId="6CCC163C" w:rsidR="00FD2BC1" w:rsidRPr="0096249C" w:rsidRDefault="00096868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</w:t>
            </w:r>
            <w:r w:rsidR="00FD2BC1" w:rsidRPr="0096249C">
              <w:rPr>
                <w:rFonts w:ascii="Consolas" w:eastAsia="Calibri" w:hAnsi="Consolas" w:cs="Times New Roman"/>
                <w:noProof/>
              </w:rPr>
              <w:t>[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96249C">
              <w:rPr>
                <w:rFonts w:ascii="Consolas" w:eastAsia="Calibri" w:hAnsi="Consolas" w:cs="Times New Roman"/>
                <w:noProof/>
              </w:rPr>
              <w:t>%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GiacomoAgostini</w:t>
            </w:r>
            <w:r w:rsidR="00FD2BC1" w:rsidRPr="0096249C">
              <w:rPr>
                <w:rFonts w:ascii="Consolas" w:eastAsia="Calibri" w:hAnsi="Consolas" w:cs="Times New Roman"/>
                <w:noProof/>
              </w:rPr>
              <w:t>%=7!!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hbqw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96249C">
              <w:rPr>
                <w:rFonts w:ascii="Consolas" w:eastAsia="Calibri" w:hAnsi="Consolas" w:cs="Times New Roman"/>
                <w:noProof/>
              </w:rPr>
              <w:t>,</w:t>
            </w:r>
          </w:p>
          <w:p w14:paraId="557ECCE7" w14:textId="212303A5" w:rsidR="00FD2BC1" w:rsidRPr="0096249C" w:rsidRDefault="00096868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96249C">
              <w:rPr>
                <w:rFonts w:ascii="Consolas" w:eastAsia="Calibri" w:hAnsi="Consolas" w:cs="Times New Roman"/>
                <w:noProof/>
              </w:rPr>
              <w:t>&amp;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GeoffDuke</w:t>
            </w:r>
            <w:r w:rsidR="00FD2BC1" w:rsidRPr="0096249C">
              <w:rPr>
                <w:rFonts w:ascii="Consolas" w:eastAsia="Calibri" w:hAnsi="Consolas" w:cs="Times New Roman"/>
                <w:noProof/>
              </w:rPr>
              <w:t>*=6!!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vjh</w:t>
            </w:r>
            <w:r w:rsidR="00FD2BC1" w:rsidRPr="0096249C">
              <w:rPr>
                <w:rFonts w:ascii="Consolas" w:eastAsia="Calibri" w:hAnsi="Consolas" w:cs="Times New Roman"/>
                <w:noProof/>
              </w:rPr>
              <w:t>]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zi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96249C">
              <w:rPr>
                <w:rFonts w:ascii="Consolas" w:eastAsia="Calibri" w:hAnsi="Consolas" w:cs="Times New Roman"/>
                <w:noProof/>
              </w:rPr>
              <w:t>,</w:t>
            </w:r>
          </w:p>
          <w:p w14:paraId="7C87A549" w14:textId="46CA50ED" w:rsidR="00FD2BC1" w:rsidRPr="009A380D" w:rsidRDefault="00096868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JoeyD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unlop=10!!lkd,rwazdr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7ADCECE2" w14:textId="01DDEDD1" w:rsidR="00FD2BC1" w:rsidRPr="009A380D" w:rsidRDefault="00096868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Mike??Hai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lwood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=5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!!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[pliu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0878949D" w14:textId="61FBD903" w:rsidR="00FD2BC1" w:rsidRPr="00096868" w:rsidRDefault="00096868" w:rsidP="00D873DD">
            <w:pPr>
              <w:spacing w:after="0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#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SteveHislop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#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=16!!</w:t>
            </w:r>
            <w:r w:rsidR="00FD2BC1" w:rsidRPr="00B6290C">
              <w:rPr>
                <w:rFonts w:ascii="Consolas" w:eastAsia="Calibri" w:hAnsi="Consolas" w:cs="Times New Roman"/>
                <w:noProof/>
                <w:lang w:val="en-GB"/>
              </w:rPr>
              <w:t>df%TU[Tj(h!!TT[S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)</w:t>
            </w:r>
          </w:p>
        </w:tc>
        <w:tc>
          <w:tcPr>
            <w:tcW w:w="4642" w:type="dxa"/>
          </w:tcPr>
          <w:p w14:paraId="14E9FDEA" w14:textId="77777777" w:rsidR="00FD2BC1" w:rsidRPr="00A642EA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42EA"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6FBEBA4B" w14:textId="77777777" w:rsidR="00FD2BC1" w:rsidRPr="00A642EA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42EA"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02FDC99C" w14:textId="77777777" w:rsidR="00FD2BC1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642EA"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5D2C0A9C" w14:textId="77777777" w:rsidR="00FD2BC1" w:rsidRPr="00A642EA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7D9FF191" w14:textId="77777777" w:rsidR="00FD2BC1" w:rsidRPr="00E53BB7" w:rsidRDefault="00FD2BC1" w:rsidP="00D873DD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 w:rsidRPr="00A642EA">
              <w:rPr>
                <w:rFonts w:ascii="Consolas" w:eastAsia="Calibri" w:hAnsi="Consolas" w:cs="Times New Roman"/>
                <w:noProof/>
              </w:rPr>
              <w:t>Coordinates found! SteveHislop -&gt; tv5dekdz8x11ddkc</w:t>
            </w:r>
          </w:p>
        </w:tc>
      </w:tr>
      <w:tr w:rsidR="005160DA" w14:paraId="6B5F2B48" w14:textId="77777777" w:rsidTr="005160DA">
        <w:trPr>
          <w:trHeight w:val="58"/>
        </w:trPr>
        <w:tc>
          <w:tcPr>
            <w:tcW w:w="9455" w:type="dxa"/>
            <w:gridSpan w:val="2"/>
            <w:shd w:val="clear" w:color="auto" w:fill="D9D9D9" w:themeFill="background1" w:themeFillShade="D9"/>
          </w:tcPr>
          <w:p w14:paraId="381DD41D" w14:textId="6E5EE8C1" w:rsidR="005160DA" w:rsidRPr="005160DA" w:rsidRDefault="005160DA" w:rsidP="005160DA">
            <w:pPr>
              <w:spacing w:after="0" w:line="360" w:lineRule="auto"/>
              <w:jc w:val="center"/>
              <w:rPr>
                <w:rFonts w:eastAsia="Calibri" w:cstheme="minorHAnsi"/>
                <w:b/>
                <w:bCs/>
                <w:noProof/>
                <w:lang w:val="en-US"/>
              </w:rPr>
            </w:pPr>
            <w:r w:rsidRPr="005160DA">
              <w:rPr>
                <w:rFonts w:eastAsia="Calibri" w:cstheme="minorHAnsi"/>
                <w:b/>
                <w:bCs/>
                <w:noProof/>
                <w:lang w:val="en-US"/>
              </w:rPr>
              <w:t>Comments</w:t>
            </w:r>
          </w:p>
        </w:tc>
      </w:tr>
      <w:tr w:rsidR="005160DA" w14:paraId="0F695FFA" w14:textId="77777777" w:rsidTr="005160DA">
        <w:trPr>
          <w:trHeight w:val="58"/>
        </w:trPr>
        <w:tc>
          <w:tcPr>
            <w:tcW w:w="9455" w:type="dxa"/>
            <w:gridSpan w:val="2"/>
          </w:tcPr>
          <w:p w14:paraId="5893C56C" w14:textId="77777777" w:rsidR="005160DA" w:rsidRPr="0096249C" w:rsidRDefault="005160DA" w:rsidP="005160DA">
            <w:pPr>
              <w:spacing w:after="0"/>
              <w:jc w:val="both"/>
              <w:rPr>
                <w:rFonts w:cstheme="minorHAnsi"/>
                <w:lang w:val="en-US"/>
              </w:rPr>
            </w:pPr>
            <w:r w:rsidRPr="0096249C">
              <w:rPr>
                <w:rFonts w:cstheme="minorHAnsi"/>
                <w:lang w:val="en-US"/>
              </w:rPr>
              <w:t xml:space="preserve">The first line matches, but the </w:t>
            </w:r>
            <w:r w:rsidRPr="0096249C">
              <w:rPr>
                <w:rFonts w:cstheme="minorHAnsi"/>
                <w:b/>
                <w:lang w:val="en-US"/>
              </w:rPr>
              <w:t>length</w:t>
            </w:r>
            <w:r w:rsidRPr="0096249C">
              <w:rPr>
                <w:rFonts w:cstheme="minorHAnsi"/>
                <w:lang w:val="en-US"/>
              </w:rPr>
              <w:t xml:space="preserve"> of the code </w:t>
            </w:r>
            <w:r w:rsidRPr="0096249C">
              <w:rPr>
                <w:rFonts w:cstheme="minorHAnsi"/>
                <w:b/>
                <w:lang w:val="en-US"/>
              </w:rPr>
              <w:t>doesn't match</w:t>
            </w:r>
            <w:r w:rsidRPr="0096249C">
              <w:rPr>
                <w:rFonts w:cstheme="minorHAnsi"/>
                <w:lang w:val="en-US"/>
              </w:rPr>
              <w:t xml:space="preserve"> the given number, so we print "Nothing found!"</w:t>
            </w:r>
          </w:p>
          <w:p w14:paraId="3809A4A4" w14:textId="77777777" w:rsidR="005160DA" w:rsidRPr="0096249C" w:rsidRDefault="005160DA" w:rsidP="005160DA">
            <w:pPr>
              <w:spacing w:after="0"/>
              <w:jc w:val="both"/>
              <w:rPr>
                <w:rFonts w:cstheme="minorHAnsi"/>
                <w:lang w:val="en-US"/>
              </w:rPr>
            </w:pPr>
            <w:r w:rsidRPr="0096249C">
              <w:rPr>
                <w:rFonts w:cstheme="minorHAnsi"/>
                <w:lang w:val="en-US"/>
              </w:rPr>
              <w:t xml:space="preserve">The second line begins with </w:t>
            </w:r>
            <w:r w:rsidRPr="0096249C">
              <w:rPr>
                <w:rFonts w:cstheme="minorHAnsi"/>
                <w:b/>
                <w:lang w:val="en-US"/>
              </w:rPr>
              <w:t>"&amp;"</w:t>
            </w:r>
            <w:r w:rsidRPr="0096249C">
              <w:rPr>
                <w:rFonts w:cstheme="minorHAnsi"/>
                <w:lang w:val="en-US"/>
              </w:rPr>
              <w:t xml:space="preserve">, but ends with </w:t>
            </w:r>
            <w:r w:rsidRPr="0096249C">
              <w:rPr>
                <w:rFonts w:cstheme="minorHAnsi"/>
                <w:b/>
                <w:lang w:val="en-US"/>
              </w:rPr>
              <w:t>"*"</w:t>
            </w:r>
            <w:r w:rsidRPr="0096249C">
              <w:rPr>
                <w:rFonts w:cstheme="minorHAnsi"/>
                <w:lang w:val="en-US"/>
              </w:rPr>
              <w:t>, so we print "Nothing found!"</w:t>
            </w:r>
          </w:p>
          <w:p w14:paraId="64FDEA56" w14:textId="77777777" w:rsidR="005160DA" w:rsidRPr="0096249C" w:rsidRDefault="005160DA" w:rsidP="005160DA">
            <w:pPr>
              <w:spacing w:after="0"/>
              <w:jc w:val="both"/>
              <w:rPr>
                <w:rFonts w:cstheme="minorHAnsi"/>
                <w:lang w:val="en-US"/>
              </w:rPr>
            </w:pPr>
            <w:r w:rsidRPr="0096249C">
              <w:rPr>
                <w:rFonts w:cstheme="minorHAnsi"/>
                <w:lang w:val="en-US"/>
              </w:rPr>
              <w:t xml:space="preserve">The third line is not valid because the </w:t>
            </w:r>
            <w:r w:rsidRPr="0096249C">
              <w:rPr>
                <w:rFonts w:cstheme="minorHAnsi"/>
                <w:b/>
                <w:lang w:val="en-US"/>
              </w:rPr>
              <w:t>name is not surrounded</w:t>
            </w:r>
            <w:r w:rsidRPr="0096249C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by</w:t>
            </w:r>
            <w:r w:rsidRPr="0096249C">
              <w:rPr>
                <w:rFonts w:cstheme="minorHAnsi"/>
                <w:lang w:val="en-US"/>
              </w:rPr>
              <w:t xml:space="preserve"> one of the </w:t>
            </w:r>
            <w:r w:rsidRPr="0096249C">
              <w:rPr>
                <w:rFonts w:cstheme="minorHAnsi"/>
                <w:b/>
                <w:lang w:val="en-US"/>
              </w:rPr>
              <w:t>allowed</w:t>
            </w:r>
            <w:r w:rsidRPr="0096249C">
              <w:rPr>
                <w:rFonts w:cstheme="minorHAnsi"/>
                <w:lang w:val="en-US"/>
              </w:rPr>
              <w:t xml:space="preserve"> </w:t>
            </w:r>
            <w:r w:rsidRPr="0096249C">
              <w:rPr>
                <w:rFonts w:cstheme="minorHAnsi"/>
                <w:b/>
                <w:lang w:val="en-US"/>
              </w:rPr>
              <w:t>symbols</w:t>
            </w:r>
            <w:r w:rsidRPr="0096249C">
              <w:rPr>
                <w:rFonts w:cstheme="minorHAnsi"/>
                <w:lang w:val="en-US"/>
              </w:rPr>
              <w:t>.</w:t>
            </w:r>
          </w:p>
          <w:p w14:paraId="7C13DF5F" w14:textId="77777777" w:rsidR="005160DA" w:rsidRPr="0096249C" w:rsidRDefault="005160DA" w:rsidP="005160DA">
            <w:pPr>
              <w:spacing w:after="0"/>
              <w:jc w:val="both"/>
              <w:rPr>
                <w:rFonts w:cstheme="minorHAnsi"/>
                <w:lang w:val="en-US"/>
              </w:rPr>
            </w:pPr>
            <w:r w:rsidRPr="0096249C">
              <w:rPr>
                <w:rFonts w:cstheme="minorHAnsi"/>
                <w:lang w:val="en-US"/>
              </w:rPr>
              <w:t>The fo</w:t>
            </w:r>
            <w:r>
              <w:rPr>
                <w:rFonts w:cstheme="minorHAnsi"/>
                <w:lang w:val="en-US"/>
              </w:rPr>
              <w:t>u</w:t>
            </w:r>
            <w:r w:rsidRPr="0096249C">
              <w:rPr>
                <w:rFonts w:cstheme="minorHAnsi"/>
                <w:lang w:val="en-US"/>
              </w:rPr>
              <w:t xml:space="preserve">rth line is not a match, because the name doesn't contain </w:t>
            </w:r>
            <w:r w:rsidRPr="0096249C">
              <w:rPr>
                <w:rFonts w:cstheme="minorHAnsi"/>
                <w:b/>
                <w:lang w:val="en-US"/>
              </w:rPr>
              <w:t>only</w:t>
            </w:r>
            <w:r w:rsidRPr="0096249C">
              <w:rPr>
                <w:rFonts w:cstheme="minorHAnsi"/>
                <w:lang w:val="en-US"/>
              </w:rPr>
              <w:t xml:space="preserve"> letters.</w:t>
            </w:r>
          </w:p>
          <w:p w14:paraId="59D65AE1" w14:textId="779F5C4F" w:rsidR="005160DA" w:rsidRPr="005160DA" w:rsidRDefault="005160DA" w:rsidP="005160DA">
            <w:pPr>
              <w:spacing w:after="0"/>
              <w:jc w:val="both"/>
              <w:rPr>
                <w:rFonts w:cstheme="minorHAnsi"/>
                <w:lang w:val="en-US"/>
              </w:rPr>
            </w:pPr>
            <w:r w:rsidRPr="0096249C">
              <w:rPr>
                <w:rFonts w:cstheme="minorHAnsi"/>
                <w:lang w:val="en-US"/>
              </w:rPr>
              <w:t xml:space="preserve">The fifth line is a match and the length is equal to the given number - 16, so we increase each of the symbols from the code with 16 and print the message in the appropriate format. </w:t>
            </w:r>
          </w:p>
        </w:tc>
      </w:tr>
      <w:tr w:rsidR="005160DA" w14:paraId="58B43C53" w14:textId="77777777" w:rsidTr="005160DA">
        <w:trPr>
          <w:trHeight w:val="58"/>
        </w:trPr>
        <w:tc>
          <w:tcPr>
            <w:tcW w:w="9455" w:type="dxa"/>
            <w:gridSpan w:val="2"/>
            <w:shd w:val="clear" w:color="auto" w:fill="D9D9D9" w:themeFill="background1" w:themeFillShade="D9"/>
          </w:tcPr>
          <w:p w14:paraId="5A85C3C5" w14:textId="77777777" w:rsidR="005160DA" w:rsidRPr="0096249C" w:rsidRDefault="005160DA" w:rsidP="005160DA">
            <w:pPr>
              <w:spacing w:after="0"/>
              <w:jc w:val="both"/>
              <w:rPr>
                <w:rFonts w:cstheme="minorHAnsi"/>
                <w:lang w:val="en-US"/>
              </w:rPr>
            </w:pPr>
          </w:p>
        </w:tc>
      </w:tr>
      <w:tr w:rsidR="00FD2BC1" w14:paraId="3D611AD7" w14:textId="77777777" w:rsidTr="005160DA">
        <w:trPr>
          <w:trHeight w:val="2259"/>
        </w:trPr>
        <w:tc>
          <w:tcPr>
            <w:tcW w:w="4813" w:type="dxa"/>
          </w:tcPr>
          <w:p w14:paraId="219F1A74" w14:textId="43EEE5C3" w:rsidR="00FD2BC1" w:rsidRPr="006E2EDF" w:rsidRDefault="00096868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E2EDF">
              <w:rPr>
                <w:rFonts w:ascii="Consolas" w:eastAsia="Calibri" w:hAnsi="Consolas" w:cs="Times New Roman"/>
                <w:noProof/>
              </w:rPr>
              <w:t>(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[</w:t>
            </w:r>
            <w:r w:rsidRPr="006E2EDF">
              <w:rPr>
                <w:rFonts w:ascii="Consolas" w:eastAsia="Calibri" w:hAnsi="Consolas" w:cs="Times New Roman"/>
                <w:noProof/>
              </w:rPr>
              <w:t>"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Ian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6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Hut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chinson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=7!!\(58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ycb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4</w:t>
            </w:r>
            <w:r w:rsidRPr="006E2EDF"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,</w:t>
            </w:r>
          </w:p>
          <w:p w14:paraId="6FC6A762" w14:textId="5DD85EA1" w:rsidR="00FD2BC1" w:rsidRPr="006E2EDF" w:rsidRDefault="00096868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E2EDF">
              <w:rPr>
                <w:rFonts w:ascii="Consolas" w:eastAsia="Calibri" w:hAnsi="Consolas" w:cs="Times New Roman"/>
                <w:noProof/>
              </w:rPr>
              <w:t>"</w:t>
            </w:r>
            <w:r w:rsidR="00FD2BC1">
              <w:rPr>
                <w:rFonts w:ascii="Consolas" w:eastAsia="Calibri" w:hAnsi="Consolas" w:cs="Times New Roman"/>
                <w:noProof/>
              </w:rPr>
              <w:t>#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MikeHailwood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#!!'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gfzx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gu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6768</w:t>
            </w:r>
            <w:r w:rsidR="00FD2BC1">
              <w:rPr>
                <w:rFonts w:ascii="Consolas" w:eastAsia="Calibri" w:hAnsi="Consolas" w:cs="Times New Roman"/>
                <w:noProof/>
              </w:rPr>
              <w:t>=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11</w:t>
            </w:r>
            <w:r w:rsidRPr="006E2EDF"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,</w:t>
            </w:r>
          </w:p>
          <w:p w14:paraId="3310533D" w14:textId="1064693F" w:rsidR="00FD2BC1" w:rsidRPr="006E2EDF" w:rsidRDefault="00096868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E2EDF"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slop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%16!!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plkdek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/.8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x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11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ddkc</w:t>
            </w:r>
            <w:r w:rsidRPr="006E2EDF"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,</w:t>
            </w:r>
          </w:p>
          <w:p w14:paraId="14560FB9" w14:textId="14336AF7" w:rsidR="00FD2BC1" w:rsidRPr="006E2EDF" w:rsidRDefault="00096868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E2EDF"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$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Ste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ve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$=9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Hhffjh</w:t>
            </w:r>
            <w:r w:rsidRPr="006E2EDF"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,</w:t>
            </w:r>
          </w:p>
          <w:p w14:paraId="44A5E767" w14:textId="77AC594B" w:rsidR="00FD2BC1" w:rsidRPr="006E2EDF" w:rsidRDefault="00096868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E2EDF">
              <w:rPr>
                <w:rFonts w:ascii="Consolas" w:eastAsia="Calibri" w:hAnsi="Consolas" w:cs="Times New Roman"/>
                <w:noProof/>
              </w:rPr>
              <w:t>"</w:t>
            </w:r>
            <w:r w:rsidR="00FD2BC1">
              <w:rPr>
                <w:rFonts w:ascii="Consolas" w:eastAsia="Calibri" w:hAnsi="Consolas" w:cs="Times New Roman"/>
                <w:noProof/>
              </w:rPr>
              <w:t>*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DavM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olyneux</w:t>
            </w:r>
            <w:r w:rsidR="00FD2BC1">
              <w:rPr>
                <w:rFonts w:ascii="Consolas" w:eastAsia="Calibri" w:hAnsi="Consolas" w:cs="Times New Roman"/>
                <w:noProof/>
              </w:rPr>
              <w:t>*=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15!!</w:t>
            </w:r>
            <w:r w:rsidR="00FD2BC1" w:rsidRPr="00052222">
              <w:rPr>
                <w:rFonts w:ascii="Consolas" w:eastAsia="Calibri" w:hAnsi="Consolas" w:cs="Times New Roman"/>
                <w:noProof/>
                <w:lang w:val="en-GB"/>
              </w:rPr>
              <w:t>efgk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#'_$&amp;</w:t>
            </w:r>
            <w:r w:rsidR="00FD2BC1" w:rsidRPr="00052222">
              <w:rPr>
                <w:rFonts w:ascii="Consolas" w:eastAsia="Calibri" w:hAnsi="Consolas" w:cs="Times New Roman"/>
                <w:noProof/>
                <w:lang w:val="en-GB"/>
              </w:rPr>
              <w:t>UYV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%</w:t>
            </w:r>
            <w:r w:rsidR="00FD2BC1" w:rsidRPr="00052222">
              <w:rPr>
                <w:rFonts w:ascii="Consolas" w:eastAsia="Calibri" w:hAnsi="Consolas" w:cs="Times New Roman"/>
                <w:noProof/>
                <w:lang w:val="en-GB"/>
              </w:rPr>
              <w:t>h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%</w:t>
            </w:r>
            <w:r w:rsidRPr="006E2EDF">
              <w:rPr>
                <w:rFonts w:ascii="Consolas" w:eastAsia="Calibri" w:hAnsi="Consolas" w:cs="Times New Roman"/>
                <w:noProof/>
              </w:rPr>
              <w:t>"</w:t>
            </w:r>
            <w:r w:rsidR="00FD2BC1" w:rsidRPr="006E2EDF">
              <w:rPr>
                <w:rFonts w:ascii="Consolas" w:eastAsia="Calibri" w:hAnsi="Consolas" w:cs="Times New Roman"/>
                <w:noProof/>
              </w:rPr>
              <w:t>,</w:t>
            </w:r>
          </w:p>
          <w:p w14:paraId="2BAB20ED" w14:textId="52F4C38F" w:rsidR="00FD2BC1" w:rsidRPr="0026608C" w:rsidRDefault="00096868" w:rsidP="00D873DD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R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ichardQ^ua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yle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=</w:t>
            </w:r>
            <w:r w:rsidR="00FD2BC1" w:rsidRPr="009A380D">
              <w:rPr>
                <w:rFonts w:ascii="Consolas" w:eastAsia="Calibri" w:hAnsi="Consolas" w:cs="Times New Roman"/>
                <w:noProof/>
                <w:lang w:val="en-GB"/>
              </w:rPr>
              <w:t>16!!fr5de5kd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 w:rsidR="00FD2BC1"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)</w:t>
            </w:r>
          </w:p>
        </w:tc>
        <w:tc>
          <w:tcPr>
            <w:tcW w:w="4642" w:type="dxa"/>
          </w:tcPr>
          <w:p w14:paraId="5F1AFB03" w14:textId="77777777" w:rsidR="00FD2BC1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64056"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291C96E8" w14:textId="30385890" w:rsidR="00FD2BC1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7CAA5CDB" w14:textId="15074235" w:rsidR="00B226B4" w:rsidRDefault="00B226B4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48D5FC93" w14:textId="77777777" w:rsidR="00FD2BC1" w:rsidRPr="00EB4285" w:rsidRDefault="00FD2BC1" w:rsidP="00D873DD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</w:rPr>
              <w:t>Nothing found!</w:t>
            </w:r>
          </w:p>
          <w:p w14:paraId="5508603E" w14:textId="041EA828" w:rsidR="00FD2BC1" w:rsidRPr="005160DA" w:rsidRDefault="00FD2BC1" w:rsidP="005160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64056">
              <w:rPr>
                <w:rFonts w:ascii="Consolas" w:eastAsia="Calibri" w:hAnsi="Consolas" w:cs="Times New Roman"/>
                <w:noProof/>
              </w:rPr>
              <w:t>Coordinates found! DavMolyneux -&gt; tuvz26n35dhe4w4</w:t>
            </w:r>
          </w:p>
        </w:tc>
      </w:tr>
    </w:tbl>
    <w:p w14:paraId="514F8EA9" w14:textId="77777777" w:rsidR="00DC03AC" w:rsidRDefault="00DC03AC"/>
    <w:sectPr w:rsidR="00DC03AC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B1DA5" w14:textId="77777777" w:rsidR="000127FE" w:rsidRDefault="000127FE" w:rsidP="00B42AB4">
      <w:pPr>
        <w:spacing w:after="0" w:line="240" w:lineRule="auto"/>
      </w:pPr>
      <w:r>
        <w:separator/>
      </w:r>
    </w:p>
  </w:endnote>
  <w:endnote w:type="continuationSeparator" w:id="0">
    <w:p w14:paraId="10C59B0F" w14:textId="77777777" w:rsidR="000127FE" w:rsidRDefault="000127FE" w:rsidP="00B42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E318B" w14:textId="0304CA08" w:rsidR="00B42AB4" w:rsidRDefault="00B42AB4" w:rsidP="00B42AB4">
    <w:pPr>
      <w:pStyle w:val="a6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4035D69" wp14:editId="66D0C0D3">
          <wp:simplePos x="0" y="0"/>
          <wp:positionH relativeFrom="column">
            <wp:posOffset>-196850</wp:posOffset>
          </wp:positionH>
          <wp:positionV relativeFrom="paragraph">
            <wp:posOffset>219075</wp:posOffset>
          </wp:positionV>
          <wp:extent cx="1252855" cy="432435"/>
          <wp:effectExtent l="0" t="0" r="0" b="5715"/>
          <wp:wrapSquare wrapText="bothSides"/>
          <wp:docPr id="1" name="Картина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313435" wp14:editId="3DD28EFF">
              <wp:simplePos x="0" y="0"/>
              <wp:positionH relativeFrom="column">
                <wp:posOffset>-237490</wp:posOffset>
              </wp:positionH>
              <wp:positionV relativeFrom="paragraph">
                <wp:posOffset>131445</wp:posOffset>
              </wp:positionV>
              <wp:extent cx="6572250" cy="0"/>
              <wp:effectExtent l="0" t="0" r="19050" b="19050"/>
              <wp:wrapNone/>
              <wp:docPr id="19" name="Право съединение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722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67DC81" id="Право съединение 1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.7pt,10.35pt" to="498.8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" strokecolor="#375623 [1609]" strokeweight="1pt">
              <v:stroke joinstyle="miter" endcap="round"/>
            </v:line>
          </w:pict>
        </mc:Fallback>
      </mc:AlternateContent>
    </w:r>
  </w:p>
  <w:p w14:paraId="242F71E5" w14:textId="698F29B8" w:rsidR="00B42AB4" w:rsidRDefault="00B42AB4" w:rsidP="00B42AB4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3C85ABB" wp14:editId="35E4D611">
              <wp:simplePos x="0" y="0"/>
              <wp:positionH relativeFrom="column">
                <wp:posOffset>1060450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16" name="Текстово поле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2A84A9" w14:textId="77777777" w:rsidR="00B42AB4" w:rsidRDefault="00B42AB4" w:rsidP="00B42AB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A303FE1" w14:textId="77777777" w:rsidR="00B42AB4" w:rsidRDefault="00B42AB4" w:rsidP="00B42AB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46B1E43" wp14:editId="2C74E4B4">
                                <wp:extent cx="182880" cy="182880"/>
                                <wp:effectExtent l="0" t="0" r="7620" b="7620"/>
                                <wp:docPr id="10" name="Картина 10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76AA9B" wp14:editId="327BAE49">
                                <wp:extent cx="182880" cy="182880"/>
                                <wp:effectExtent l="0" t="0" r="7620" b="7620"/>
                                <wp:docPr id="9" name="Картина 9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DA0647" wp14:editId="402FB0E1">
                                <wp:extent cx="182880" cy="182880"/>
                                <wp:effectExtent l="0" t="0" r="7620" b="7620"/>
                                <wp:docPr id="8" name="Картина 8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A16E7A" wp14:editId="4C17DD6A">
                                <wp:extent cx="182880" cy="182880"/>
                                <wp:effectExtent l="0" t="0" r="7620" b="7620"/>
                                <wp:docPr id="5" name="Картина 5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9613F5" wp14:editId="7A888B3F">
                                <wp:extent cx="182880" cy="182880"/>
                                <wp:effectExtent l="0" t="0" r="7620" b="7620"/>
                                <wp:docPr id="7" name="Картина 7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52E9A5" wp14:editId="7EDA3F39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B85735" wp14:editId="5BF65C80">
                                <wp:extent cx="182880" cy="182880"/>
                                <wp:effectExtent l="0" t="0" r="7620" b="7620"/>
                                <wp:docPr id="3" name="Картина 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4788F2" wp14:editId="745D7BB6">
                                <wp:extent cx="182880" cy="182880"/>
                                <wp:effectExtent l="0" t="0" r="7620" b="7620"/>
                                <wp:docPr id="2" name="Картина 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15FE01D" wp14:editId="1625A110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C85ABB" id="_x0000_t202" coordsize="21600,21600" o:spt="202" path="m,l,21600r21600,l21600,xe">
              <v:stroke joinstyle="miter"/>
              <v:path gradientshapeok="t" o:connecttype="rect"/>
            </v:shapetype>
            <v:shape id="Текстово поле 16" o:spid="_x0000_s1026" type="#_x0000_t202" style="position:absolute;margin-left:83.5pt;margin-top:2.1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" filled="f" stroked="f">
              <v:textbox inset=".5mm,1.2mm,.5mm,.5mm">
                <w:txbxContent>
                  <w:p w14:paraId="602A84A9" w14:textId="77777777" w:rsidR="00B42AB4" w:rsidRDefault="00B42AB4" w:rsidP="00B42AB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A303FE1" w14:textId="77777777" w:rsidR="00B42AB4" w:rsidRDefault="00B42AB4" w:rsidP="00B42AB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6B1E43" wp14:editId="2C74E4B4">
                          <wp:extent cx="182880" cy="182880"/>
                          <wp:effectExtent l="0" t="0" r="7620" b="7620"/>
                          <wp:docPr id="10" name="Картина 10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76AA9B" wp14:editId="327BAE49">
                          <wp:extent cx="182880" cy="182880"/>
                          <wp:effectExtent l="0" t="0" r="7620" b="7620"/>
                          <wp:docPr id="9" name="Картина 9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DA0647" wp14:editId="402FB0E1">
                          <wp:extent cx="182880" cy="182880"/>
                          <wp:effectExtent l="0" t="0" r="7620" b="7620"/>
                          <wp:docPr id="8" name="Картина 8" title="Software University @ Facebook">
                            <a:hlinkClick xmlns:a="http://schemas.openxmlformats.org/drawingml/2006/main" r:id="rId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A16E7A" wp14:editId="4C17DD6A">
                          <wp:extent cx="182880" cy="182880"/>
                          <wp:effectExtent l="0" t="0" r="7620" b="7620"/>
                          <wp:docPr id="5" name="Картина 5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9613F5" wp14:editId="7A888B3F">
                          <wp:extent cx="182880" cy="182880"/>
                          <wp:effectExtent l="0" t="0" r="7620" b="7620"/>
                          <wp:docPr id="7" name="Картина 7" title="Software University @ Twitter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52E9A5" wp14:editId="7EDA3F39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B85735" wp14:editId="5BF65C80">
                          <wp:extent cx="182880" cy="182880"/>
                          <wp:effectExtent l="0" t="0" r="7620" b="7620"/>
                          <wp:docPr id="3" name="Картина 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4788F2" wp14:editId="745D7BB6">
                          <wp:extent cx="182880" cy="182880"/>
                          <wp:effectExtent l="0" t="0" r="7620" b="7620"/>
                          <wp:docPr id="2" name="Картина 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15FE01D" wp14:editId="1625A110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04654677" w14:textId="34406CF5" w:rsidR="00B42AB4" w:rsidRDefault="00B42AB4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82DB925" wp14:editId="5683FAE9">
              <wp:simplePos x="0" y="0"/>
              <wp:positionH relativeFrom="column">
                <wp:posOffset>5075555</wp:posOffset>
              </wp:positionH>
              <wp:positionV relativeFrom="paragraph">
                <wp:posOffset>12001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CA0A533" w14:textId="0B1D632D" w:rsidR="00B42AB4" w:rsidRDefault="00B42AB4" w:rsidP="00B42AB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82DB925" id="Текстово поле 4" o:spid="_x0000_s1027" type="#_x0000_t202" style="position:absolute;margin-left:399.65pt;margin-top:9.4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" filled="f" stroked="f" strokeweight=".5pt">
              <v:textbox inset="0,0,0,0">
                <w:txbxContent>
                  <w:p w14:paraId="3CA0A533" w14:textId="0B1D632D" w:rsidR="00B42AB4" w:rsidRDefault="00B42AB4" w:rsidP="00B42AB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8BF9D7" wp14:editId="68A53289">
              <wp:simplePos x="0" y="0"/>
              <wp:positionH relativeFrom="column">
                <wp:posOffset>1090295</wp:posOffset>
              </wp:positionH>
              <wp:positionV relativeFrom="paragraph">
                <wp:posOffset>132080</wp:posOffset>
              </wp:positionV>
              <wp:extent cx="509905" cy="165100"/>
              <wp:effectExtent l="0" t="0" r="4445" b="6350"/>
              <wp:wrapNone/>
              <wp:docPr id="6" name="Текстово поле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D17F38" w14:textId="77777777" w:rsidR="00B42AB4" w:rsidRDefault="00B42AB4" w:rsidP="00B42AB4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8BF9D7" id="Текстово поле 6" o:spid="_x0000_s1028" type="#_x0000_t202" style="position:absolute;margin-left:85.85pt;margin-top:10.4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" filled="f" stroked="f" strokeweight=".5pt">
              <v:textbox inset=".5mm,0,0,0">
                <w:txbxContent>
                  <w:p w14:paraId="4AD17F38" w14:textId="77777777" w:rsidR="00B42AB4" w:rsidRDefault="00B42AB4" w:rsidP="00B42AB4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96555" w14:textId="77777777" w:rsidR="000127FE" w:rsidRDefault="000127FE" w:rsidP="00B42AB4">
      <w:pPr>
        <w:spacing w:after="0" w:line="240" w:lineRule="auto"/>
      </w:pPr>
      <w:r>
        <w:separator/>
      </w:r>
    </w:p>
  </w:footnote>
  <w:footnote w:type="continuationSeparator" w:id="0">
    <w:p w14:paraId="2F47C089" w14:textId="77777777" w:rsidR="000127FE" w:rsidRDefault="000127FE" w:rsidP="00B42A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66152"/>
    <w:multiLevelType w:val="hybridMultilevel"/>
    <w:tmpl w:val="6D18B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41365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jcwMzewMDMxszRW0lEKTi0uzszPAykwrgUAtMju9CwAAAA="/>
  </w:docVars>
  <w:rsids>
    <w:rsidRoot w:val="00215779"/>
    <w:rsid w:val="000127FE"/>
    <w:rsid w:val="00096868"/>
    <w:rsid w:val="00215779"/>
    <w:rsid w:val="004917DE"/>
    <w:rsid w:val="005160DA"/>
    <w:rsid w:val="006E2EDF"/>
    <w:rsid w:val="007077B0"/>
    <w:rsid w:val="007722A9"/>
    <w:rsid w:val="00872900"/>
    <w:rsid w:val="008878F2"/>
    <w:rsid w:val="008F31CA"/>
    <w:rsid w:val="00B226B4"/>
    <w:rsid w:val="00B260ED"/>
    <w:rsid w:val="00B42AB4"/>
    <w:rsid w:val="00BD6C77"/>
    <w:rsid w:val="00BF2509"/>
    <w:rsid w:val="00C11583"/>
    <w:rsid w:val="00DC03AC"/>
    <w:rsid w:val="00FD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68FF640"/>
  <w15:chartTrackingRefBased/>
  <w15:docId w15:val="{6D8F1A70-F624-4554-8347-734974C76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2BC1"/>
    <w:rPr>
      <w:lang w:val="bg-BG"/>
    </w:rPr>
  </w:style>
  <w:style w:type="paragraph" w:styleId="2">
    <w:name w:val="heading 2"/>
    <w:basedOn w:val="a"/>
    <w:next w:val="a"/>
    <w:link w:val="20"/>
    <w:uiPriority w:val="9"/>
    <w:qFormat/>
    <w:rsid w:val="00FD2BC1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FD2BC1"/>
    <w:rPr>
      <w:rFonts w:eastAsiaTheme="majorEastAsia" w:cstheme="majorBidi"/>
      <w:b/>
      <w:bCs/>
      <w:color w:val="7C380A"/>
      <w:sz w:val="36"/>
      <w:szCs w:val="36"/>
    </w:rPr>
  </w:style>
  <w:style w:type="paragraph" w:styleId="a3">
    <w:name w:val="List Paragraph"/>
    <w:basedOn w:val="a"/>
    <w:uiPriority w:val="34"/>
    <w:qFormat/>
    <w:rsid w:val="007722A9"/>
    <w:pPr>
      <w:spacing w:before="80" w:after="120" w:line="276" w:lineRule="auto"/>
      <w:ind w:left="720"/>
      <w:contextualSpacing/>
    </w:pPr>
    <w:rPr>
      <w:rFonts w:ascii="Calibri" w:eastAsia="Calibri" w:hAnsi="Calibri" w:cs="Times New Roman"/>
      <w:lang w:val="en-US" w:eastAsia="zh-CN"/>
    </w:rPr>
  </w:style>
  <w:style w:type="paragraph" w:styleId="a4">
    <w:name w:val="header"/>
    <w:basedOn w:val="a"/>
    <w:link w:val="a5"/>
    <w:uiPriority w:val="99"/>
    <w:unhideWhenUsed/>
    <w:rsid w:val="00B42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B42AB4"/>
    <w:rPr>
      <w:lang w:val="bg-BG"/>
    </w:rPr>
  </w:style>
  <w:style w:type="paragraph" w:styleId="a6">
    <w:name w:val="footer"/>
    <w:basedOn w:val="a"/>
    <w:link w:val="a7"/>
    <w:uiPriority w:val="99"/>
    <w:unhideWhenUsed/>
    <w:rsid w:val="00B42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B42AB4"/>
    <w:rPr>
      <w:lang w:val="bg-BG"/>
    </w:rPr>
  </w:style>
  <w:style w:type="character" w:styleId="a8">
    <w:name w:val="Hyperlink"/>
    <w:basedOn w:val="a0"/>
    <w:uiPriority w:val="99"/>
    <w:semiHidden/>
    <w:unhideWhenUsed/>
    <w:rsid w:val="00B42AB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about.softuni.bg/" TargetMode="External"/><Relationship Id="rId21" Type="http://schemas.openxmlformats.org/officeDocument/2006/relationships/hyperlink" Target="https://about.softuni.bg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twitter.com/SoftUni1" TargetMode="External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5.png"/><Relationship Id="rId19" Type="http://schemas.openxmlformats.org/officeDocument/2006/relationships/hyperlink" Target="mailto:info@softuni.org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69</Words>
  <Characters>2409</Characters>
  <Application>Microsoft Office Word</Application>
  <DocSecurity>0</DocSecurity>
  <Lines>89</Lines>
  <Paragraphs>84</Paragraphs>
  <ScaleCrop>false</ScaleCrop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joana.veskova</cp:lastModifiedBy>
  <cp:revision>17</cp:revision>
  <dcterms:created xsi:type="dcterms:W3CDTF">2021-07-13T07:05:00Z</dcterms:created>
  <dcterms:modified xsi:type="dcterms:W3CDTF">2022-12-12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96fb916b94b4d35aa6ccedeabafafc3f954348c794c0ffc1420c1f1fca577f</vt:lpwstr>
  </property>
</Properties>
</file>